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6FF36" w14:textId="095E727F" w:rsidR="000012AD" w:rsidRPr="00BB1F39" w:rsidRDefault="005E644B" w:rsidP="000012AD">
      <w:r w:rsidRPr="00BB1F39">
        <w:t>Vážené kolegyně</w:t>
      </w:r>
      <w:r w:rsidR="000012AD" w:rsidRPr="00BB1F39">
        <w:t>,</w:t>
      </w:r>
      <w:r w:rsidRPr="00BB1F39">
        <w:t xml:space="preserve"> Vážení kolegové</w:t>
      </w:r>
    </w:p>
    <w:p w14:paraId="59E9A790" w14:textId="77777777" w:rsidR="000012AD" w:rsidRPr="00BB1F39" w:rsidRDefault="000012AD" w:rsidP="000012AD"/>
    <w:p w14:paraId="73CE1D58" w14:textId="624C8CEF" w:rsidR="000012AD" w:rsidRPr="00BB1F39" w:rsidRDefault="005E644B" w:rsidP="00665D01">
      <w:pPr>
        <w:jc w:val="both"/>
        <w:rPr>
          <w:b/>
        </w:rPr>
      </w:pPr>
      <w:r w:rsidRPr="00BB1F39">
        <w:t xml:space="preserve">dovoluji si Vás informovat, že </w:t>
      </w:r>
      <w:r w:rsidR="00080D47" w:rsidRPr="00BB1F39">
        <w:t xml:space="preserve">došlo ke změně v poskytovateli </w:t>
      </w:r>
      <w:proofErr w:type="spellStart"/>
      <w:r w:rsidR="00080D47" w:rsidRPr="00BB1F39">
        <w:t>pracovnělékařských</w:t>
      </w:r>
      <w:proofErr w:type="spellEnd"/>
      <w:r w:rsidR="00080D47" w:rsidRPr="00BB1F39">
        <w:t xml:space="preserve"> služeb na Masarykově univerzitě. </w:t>
      </w:r>
      <w:r w:rsidR="00080D47" w:rsidRPr="00BB1F39">
        <w:rPr>
          <w:b/>
        </w:rPr>
        <w:t>N</w:t>
      </w:r>
      <w:r w:rsidR="000012AD" w:rsidRPr="00BB1F39">
        <w:rPr>
          <w:b/>
        </w:rPr>
        <w:t xml:space="preserve">ovým smluvním poskytovatelem </w:t>
      </w:r>
      <w:proofErr w:type="spellStart"/>
      <w:r w:rsidR="000012AD" w:rsidRPr="00BB1F39">
        <w:rPr>
          <w:b/>
        </w:rPr>
        <w:t>pracovnělékařských</w:t>
      </w:r>
      <w:proofErr w:type="spellEnd"/>
      <w:r w:rsidR="000012AD" w:rsidRPr="00BB1F39">
        <w:rPr>
          <w:b/>
        </w:rPr>
        <w:t xml:space="preserve"> služeb pro Masarykovu univerzitu je </w:t>
      </w:r>
    </w:p>
    <w:p w14:paraId="4548B799" w14:textId="77777777" w:rsidR="000012AD" w:rsidRPr="00BB1F39" w:rsidRDefault="000012AD" w:rsidP="00665D01">
      <w:pPr>
        <w:jc w:val="both"/>
      </w:pPr>
    </w:p>
    <w:p w14:paraId="11B84186" w14:textId="77777777" w:rsidR="000012AD" w:rsidRPr="00BB1F39" w:rsidRDefault="000012AD" w:rsidP="00665D01">
      <w:pPr>
        <w:jc w:val="both"/>
        <w:rPr>
          <w:b/>
          <w:bCs/>
        </w:rPr>
      </w:pPr>
      <w:r w:rsidRPr="00BB1F39">
        <w:rPr>
          <w:b/>
          <w:bCs/>
        </w:rPr>
        <w:t>MUDr. Věra PŘIBYLOVÁ</w:t>
      </w:r>
    </w:p>
    <w:p w14:paraId="64B67C75" w14:textId="77777777" w:rsidR="000012AD" w:rsidRPr="00BB1F39" w:rsidRDefault="000012AD" w:rsidP="00665D01">
      <w:pPr>
        <w:jc w:val="both"/>
      </w:pPr>
      <w:r w:rsidRPr="00BB1F39">
        <w:t>adresa ordinace: Slovákova 11, 602 00 Brno - 4. patro (výtah). V přízemí je recepce, recepční zaměstnance nasměruje do ordinace. Čekárna je stále uzamčena, je nutné zazvonit (sestra obratem dálkově otvírá dveře).</w:t>
      </w:r>
    </w:p>
    <w:p w14:paraId="47D178FC" w14:textId="77777777" w:rsidR="000012AD" w:rsidRPr="00BB1F39" w:rsidRDefault="000012AD" w:rsidP="00665D01">
      <w:pPr>
        <w:jc w:val="both"/>
      </w:pPr>
      <w:r w:rsidRPr="00BB1F39">
        <w:t>telefon: 545 216 962</w:t>
      </w:r>
    </w:p>
    <w:p w14:paraId="4A1B2547" w14:textId="77777777" w:rsidR="000012AD" w:rsidRPr="00BB1F39" w:rsidRDefault="000012AD" w:rsidP="00665D01">
      <w:pPr>
        <w:jc w:val="both"/>
      </w:pPr>
      <w:r w:rsidRPr="00BB1F39">
        <w:t xml:space="preserve">sestra: Ivana </w:t>
      </w:r>
      <w:proofErr w:type="spellStart"/>
      <w:r w:rsidRPr="00BB1F39">
        <w:t>Stöhrová</w:t>
      </w:r>
      <w:proofErr w:type="spellEnd"/>
    </w:p>
    <w:p w14:paraId="0E71E472" w14:textId="77777777" w:rsidR="000012AD" w:rsidRPr="00BB1F39" w:rsidRDefault="000012AD" w:rsidP="00665D01">
      <w:pPr>
        <w:jc w:val="both"/>
      </w:pPr>
      <w:r w:rsidRPr="00BB1F39">
        <w:t xml:space="preserve">kontaktní email na paní doktorku: </w:t>
      </w:r>
      <w:hyperlink r:id="rId8" w:history="1">
        <w:r w:rsidRPr="00BB1F39">
          <w:rPr>
            <w:rStyle w:val="Hypertextovodkaz"/>
          </w:rPr>
          <w:t>pribylova00@seznam.cz</w:t>
        </w:r>
      </w:hyperlink>
      <w:r w:rsidRPr="00BB1F39">
        <w:t xml:space="preserve">   </w:t>
      </w:r>
    </w:p>
    <w:p w14:paraId="4255A01D" w14:textId="77777777" w:rsidR="000012AD" w:rsidRPr="00BB1F39" w:rsidRDefault="000012AD" w:rsidP="00665D01">
      <w:pPr>
        <w:jc w:val="both"/>
      </w:pPr>
      <w:r w:rsidRPr="00BB1F39">
        <w:t xml:space="preserve">web: </w:t>
      </w:r>
      <w:hyperlink r:id="rId9" w:history="1">
        <w:r w:rsidRPr="00BB1F39">
          <w:rPr>
            <w:rStyle w:val="Hypertextovodkaz"/>
          </w:rPr>
          <w:t>https://mudr-vera-pribylova.modernilekar.cz/</w:t>
        </w:r>
      </w:hyperlink>
      <w:r w:rsidRPr="00BB1F39">
        <w:t xml:space="preserve"> - zveřejněny běžné ordinační hodiny pro pacienty a aktuality </w:t>
      </w:r>
    </w:p>
    <w:p w14:paraId="69EC42F0" w14:textId="77777777" w:rsidR="000012AD" w:rsidRPr="00BB1F39" w:rsidRDefault="000012AD" w:rsidP="00665D01">
      <w:pPr>
        <w:jc w:val="both"/>
      </w:pPr>
    </w:p>
    <w:p w14:paraId="4446C9DE" w14:textId="114D2EE4" w:rsidR="00080D47" w:rsidRPr="00BB1F39" w:rsidRDefault="00080D47" w:rsidP="00665D01">
      <w:pPr>
        <w:jc w:val="both"/>
        <w:rPr>
          <w:bCs/>
        </w:rPr>
      </w:pPr>
      <w:r w:rsidRPr="00BB1F39">
        <w:rPr>
          <w:b/>
          <w:bCs/>
        </w:rPr>
        <w:t>Ordinace UNIVMED s.r.o. (MUDr. Hlinomazové,) v budově RMU je od 12. 3. 2020 uzavřena</w:t>
      </w:r>
      <w:r w:rsidRPr="00BB1F39">
        <w:rPr>
          <w:bCs/>
        </w:rPr>
        <w:t>. (MUDr. Hlinomazová</w:t>
      </w:r>
      <w:r w:rsidRPr="00BB1F39">
        <w:t xml:space="preserve"> se stěhuje na polikliniku Bílý dům,</w:t>
      </w:r>
      <w:r w:rsidRPr="00BB1F39">
        <w:rPr>
          <w:rStyle w:val="Hypertextovodkaz"/>
        </w:rPr>
        <w:t xml:space="preserve"> </w:t>
      </w:r>
      <w:r w:rsidRPr="00BB1F39">
        <w:rPr>
          <w:rStyle w:val="lrzxr"/>
        </w:rPr>
        <w:t xml:space="preserve">Žerotínovo nám. 533, 602 00 Brno-střed-Veveří). </w:t>
      </w:r>
    </w:p>
    <w:p w14:paraId="6ABB10E7" w14:textId="77777777" w:rsidR="00080D47" w:rsidRPr="00BB1F39" w:rsidRDefault="00080D47" w:rsidP="00665D01">
      <w:pPr>
        <w:jc w:val="both"/>
        <w:rPr>
          <w:b/>
          <w:color w:val="000000" w:themeColor="text1"/>
        </w:rPr>
      </w:pPr>
      <w:r w:rsidRPr="00BB1F39">
        <w:rPr>
          <w:b/>
          <w:color w:val="000000" w:themeColor="text1"/>
        </w:rPr>
        <w:t>Nedochází k žádné automatické přeregistraci zaměstnanců od MUDr. Hlinomazové k MUDr. Přibylové ani k předávání dokumentace mezi ordinacemi.</w:t>
      </w:r>
    </w:p>
    <w:p w14:paraId="78DFFF01" w14:textId="77777777" w:rsidR="00080D47" w:rsidRPr="00BB1F39" w:rsidRDefault="00080D47" w:rsidP="00665D01">
      <w:pPr>
        <w:jc w:val="both"/>
        <w:rPr>
          <w:b/>
        </w:rPr>
      </w:pPr>
    </w:p>
    <w:p w14:paraId="206C10D1" w14:textId="77777777" w:rsidR="00A57930" w:rsidRPr="00BB1F39" w:rsidRDefault="000012AD" w:rsidP="00665D01">
      <w:pPr>
        <w:jc w:val="both"/>
        <w:rPr>
          <w:b/>
        </w:rPr>
      </w:pPr>
      <w:r w:rsidRPr="00BB1F39">
        <w:rPr>
          <w:b/>
        </w:rPr>
        <w:t>Zaměstnanec, který nepracuje v riziku (kategorie práce I. a není-li součástí této práce činnost, pro jejíž výkon jsou podmínky zdravotní způsobilosti stanoveny prováděcím právním předpisem podle § 60 nebo jinými právními předpisy),</w:t>
      </w:r>
      <w:r w:rsidRPr="00BB1F39">
        <w:t xml:space="preserve"> </w:t>
      </w:r>
      <w:r w:rsidRPr="00BB1F39">
        <w:rPr>
          <w:b/>
        </w:rPr>
        <w:t xml:space="preserve">může jít na pracovnělékařskou prohlídku ke svému registrujícímu lékaři. </w:t>
      </w:r>
    </w:p>
    <w:p w14:paraId="45DD4DB5" w14:textId="0677318F" w:rsidR="000012AD" w:rsidRPr="00BB1F39" w:rsidRDefault="000012AD" w:rsidP="00665D01">
      <w:pPr>
        <w:jc w:val="both"/>
        <w:rPr>
          <w:b/>
        </w:rPr>
      </w:pPr>
      <w:r w:rsidRPr="00BB1F39">
        <w:t xml:space="preserve">Zaměstnanec zařazený do vyšších kategorií prací je povinen absolvovat prohlídku u MUDr. Přibylové. Zaměstnanec, který půjde na </w:t>
      </w:r>
      <w:proofErr w:type="spellStart"/>
      <w:r w:rsidRPr="00BB1F39">
        <w:t>pracovnělékařkou</w:t>
      </w:r>
      <w:proofErr w:type="spellEnd"/>
      <w:r w:rsidRPr="00BB1F39">
        <w:t xml:space="preserve"> prohlídku k MUDr. Přibylové, </w:t>
      </w:r>
      <w:r w:rsidRPr="00BB1F39">
        <w:rPr>
          <w:b/>
        </w:rPr>
        <w:t>musí mít s sebou výpis ze zdravotní dokumentace vydaný registrujícím lékařem a ranní moč</w:t>
      </w:r>
      <w:r w:rsidR="00080D47" w:rsidRPr="00BB1F39">
        <w:rPr>
          <w:b/>
        </w:rPr>
        <w:t>.</w:t>
      </w:r>
      <w:r w:rsidR="00DA24A5" w:rsidRPr="00BB1F39">
        <w:rPr>
          <w:b/>
        </w:rPr>
        <w:t xml:space="preserve"> </w:t>
      </w:r>
      <w:r w:rsidR="00DF5C4A" w:rsidRPr="00BB1F39">
        <w:rPr>
          <w:b/>
        </w:rPr>
        <w:t>U cizinců (kromě Slováků) je možné za určitých podmínek využít formulář Dotazník o zdravotním stavu, který je k dispozici na personálním oddělení.</w:t>
      </w:r>
    </w:p>
    <w:p w14:paraId="0B93EA75" w14:textId="77777777" w:rsidR="00080D47" w:rsidRPr="00BB1F39" w:rsidRDefault="00080D47" w:rsidP="00665D01">
      <w:pPr>
        <w:jc w:val="both"/>
        <w:rPr>
          <w:b/>
        </w:rPr>
      </w:pPr>
    </w:p>
    <w:p w14:paraId="1498E128" w14:textId="2A04428D" w:rsidR="000012AD" w:rsidRPr="00BB1F39" w:rsidRDefault="000012AD" w:rsidP="00665D01">
      <w:pPr>
        <w:jc w:val="both"/>
      </w:pPr>
      <w:r w:rsidRPr="00BB1F39">
        <w:t>Podle opatření vydané</w:t>
      </w:r>
      <w:r w:rsidR="001214C1" w:rsidRPr="00BB1F39">
        <w:t>ho</w:t>
      </w:r>
      <w:r w:rsidRPr="00BB1F39">
        <w:t xml:space="preserve"> Masarykovou univerzitou musí zaměstnanci v době šíření nákazy COVID-19 před vysláním na prohlídku k MUDr. Přibylové zaměstnavateli písemně čestně prohlásit, že se nepohybovali v uplynulých 30 dnech v rizikové oblasti (viz </w:t>
      </w:r>
      <w:hyperlink r:id="rId10" w:history="1">
        <w:r w:rsidRPr="00BB1F39">
          <w:rPr>
            <w:rStyle w:val="Hypertextovodkaz"/>
          </w:rPr>
          <w:t>http://www.szu.cz/tema/prevence/koronavirus-2019-ncov-aktualni-data</w:t>
        </w:r>
      </w:hyperlink>
      <w:r w:rsidRPr="00BB1F39">
        <w:t xml:space="preserve">), a že nepřišli do kontaktu s nikým, komu byla nařízena karanténa či vykazuje známky onemocnění COVID-19. V případě, že se zaměstnanec pohyboval v rizikové oblasti či přišel do kontaktu s osobou v karanténě či nemocnou, pak musí prohlídku odložit. V případě, že se na pracovnělékařskou prohlídku k MUDr. Přibylové budete objednávat, kontaktujte prosím </w:t>
      </w:r>
      <w:r w:rsidR="00B14737" w:rsidRPr="00BB1F39">
        <w:t>JUDr. Pavlu Zapletalovou</w:t>
      </w:r>
      <w:r w:rsidRPr="00BB1F39">
        <w:t>.</w:t>
      </w:r>
      <w:r w:rsidR="001214C1" w:rsidRPr="00BB1F39">
        <w:t xml:space="preserve"> Formulář na čestné prohlá</w:t>
      </w:r>
      <w:r w:rsidR="006C2DBF" w:rsidRPr="00BB1F39">
        <w:t>šení bude vyvěšen na webových stránkách fakulty v sekci manuály zaměstnance https://www.econ.muni.cz/zamestnanci</w:t>
      </w:r>
      <w:r w:rsidR="001214C1" w:rsidRPr="00BB1F39">
        <w:t>.</w:t>
      </w:r>
    </w:p>
    <w:p w14:paraId="480273CD" w14:textId="77777777" w:rsidR="000012AD" w:rsidRPr="00BB1F39" w:rsidRDefault="000012AD" w:rsidP="00665D01">
      <w:pPr>
        <w:jc w:val="both"/>
      </w:pPr>
    </w:p>
    <w:p w14:paraId="21216920" w14:textId="49DD7B06" w:rsidR="000012AD" w:rsidRPr="00BB1F39" w:rsidRDefault="000012AD" w:rsidP="00665D01">
      <w:pPr>
        <w:jc w:val="both"/>
      </w:pPr>
      <w:r w:rsidRPr="00BB1F39">
        <w:t>Na prohlídku k MUDr. Přibylové je možné</w:t>
      </w:r>
      <w:r w:rsidR="006626B6" w:rsidRPr="00BB1F39">
        <w:t xml:space="preserve"> se</w:t>
      </w:r>
      <w:r w:rsidRPr="00BB1F39">
        <w:t xml:space="preserve"> objednat</w:t>
      </w:r>
      <w:r w:rsidR="006626B6" w:rsidRPr="00BB1F39">
        <w:t xml:space="preserve"> </w:t>
      </w:r>
      <w:r w:rsidRPr="00BB1F39">
        <w:t>přes aplikaci v </w:t>
      </w:r>
      <w:proofErr w:type="spellStart"/>
      <w:r w:rsidRPr="00BB1F39">
        <w:t>ISu</w:t>
      </w:r>
      <w:proofErr w:type="spellEnd"/>
      <w:r w:rsidRPr="00BB1F39">
        <w:t xml:space="preserve"> </w:t>
      </w:r>
      <w:hyperlink r:id="rId11" w:history="1">
        <w:r w:rsidRPr="00BB1F39">
          <w:rPr>
            <w:rStyle w:val="Hypertextovodkaz"/>
          </w:rPr>
          <w:t>https://is.muni.cz/auth/objednani_terminu/</w:t>
        </w:r>
      </w:hyperlink>
      <w:r w:rsidRPr="00BB1F39">
        <w:t> (v aplikaci je nyní ordinace označena jako „Slovákova 11.“) Aplikace v IS není určena pro objednání prohlídky, na kterou půjde zaměstnanec k paní doktorce jako ke svému registrujícímu lékaři. V ordinaci je zavedeno, že se pacienti objednávají, významnější přínos z využití objednávkového systému MU tedy nemají.</w:t>
      </w:r>
    </w:p>
    <w:p w14:paraId="08F9277A" w14:textId="16F2A50E" w:rsidR="005E644B" w:rsidRPr="00BB1F39" w:rsidRDefault="000012AD" w:rsidP="00665D01">
      <w:pPr>
        <w:jc w:val="both"/>
      </w:pPr>
      <w:r w:rsidRPr="00BB1F39">
        <w:rPr>
          <w:b/>
        </w:rPr>
        <w:t>Zaměstnanec pracující v riziku</w:t>
      </w:r>
      <w:r w:rsidRPr="00BB1F39">
        <w:t xml:space="preserve">, který musí v rámci </w:t>
      </w:r>
      <w:proofErr w:type="spellStart"/>
      <w:r w:rsidRPr="00BB1F39">
        <w:t>pracovnělélařské</w:t>
      </w:r>
      <w:proofErr w:type="spellEnd"/>
      <w:r w:rsidRPr="00BB1F39">
        <w:t xml:space="preserve"> prohlídky absolvovat i odběry krve, se nově musí na odběry objednat</w:t>
      </w:r>
      <w:r w:rsidR="00ED7176" w:rsidRPr="00BB1F39">
        <w:t xml:space="preserve"> </w:t>
      </w:r>
      <w:hyperlink r:id="rId12" w:history="1">
        <w:r w:rsidR="00ED7176" w:rsidRPr="00BB1F39">
          <w:rPr>
            <w:rStyle w:val="Hypertextovodkaz"/>
          </w:rPr>
          <w:t>https://is.muni.cz/auth/objednani_terminu/</w:t>
        </w:r>
      </w:hyperlink>
      <w:r w:rsidRPr="00BB1F39">
        <w:t xml:space="preserve">. Upozorňuji, že tyto termíny slouží POUZE k objednávání odběrů </w:t>
      </w:r>
      <w:proofErr w:type="gramStart"/>
      <w:r w:rsidRPr="00BB1F39">
        <w:t>krve, v tyto</w:t>
      </w:r>
      <w:proofErr w:type="gramEnd"/>
      <w:r w:rsidRPr="00BB1F39">
        <w:t xml:space="preserve"> termíny se neobjednávejte na </w:t>
      </w:r>
      <w:proofErr w:type="gramStart"/>
      <w:r w:rsidRPr="00BB1F39">
        <w:t>prohlídky!</w:t>
      </w:r>
      <w:proofErr w:type="gramEnd"/>
      <w:r w:rsidR="00D21E4A" w:rsidRPr="00BB1F39">
        <w:t xml:space="preserve"> Minimum mezi odběrem a následnou prohlídkou je 3 dny (</w:t>
      </w:r>
      <w:proofErr w:type="gramStart"/>
      <w:r w:rsidR="00D21E4A" w:rsidRPr="00BB1F39">
        <w:t>t.j.</w:t>
      </w:r>
      <w:proofErr w:type="gramEnd"/>
      <w:r w:rsidR="00D21E4A" w:rsidRPr="00BB1F39">
        <w:t xml:space="preserve"> den odběru je první, den prohlídky je třetí).</w:t>
      </w:r>
    </w:p>
    <w:p w14:paraId="53C1C017" w14:textId="183EF68E" w:rsidR="005E644B" w:rsidRPr="00BB1F39" w:rsidRDefault="005E644B" w:rsidP="00665D01">
      <w:pPr>
        <w:jc w:val="both"/>
        <w:rPr>
          <w:rFonts w:eastAsia="Times New Roman"/>
        </w:rPr>
      </w:pPr>
      <w:r w:rsidRPr="00BB1F39">
        <w:rPr>
          <w:rFonts w:eastAsia="Times New Roman"/>
        </w:rPr>
        <w:t>Doporučujeme, aby zaměstnanci přicházeli k paní doktorce 5 minut před objednaným časem.</w:t>
      </w:r>
    </w:p>
    <w:p w14:paraId="0FFBB4E5" w14:textId="6A607343" w:rsidR="005457B1" w:rsidRPr="00BB1F39" w:rsidRDefault="005457B1" w:rsidP="00665D01">
      <w:pPr>
        <w:jc w:val="both"/>
      </w:pPr>
      <w:r w:rsidRPr="00BB1F39">
        <w:lastRenderedPageBreak/>
        <w:t>Bude-</w:t>
      </w:r>
      <w:r w:rsidR="00A57930" w:rsidRPr="00BB1F39">
        <w:t>li nezbytné domluvit si</w:t>
      </w:r>
      <w:r w:rsidRPr="00BB1F39">
        <w:t xml:space="preserve"> jiný termín prohlídky či odběru než výše uvedený, nebo nebudou-li už v IS v</w:t>
      </w:r>
      <w:r w:rsidR="00A96794" w:rsidRPr="00BB1F39">
        <w:t>olné termíny, zaměstnanec zkontaktuje</w:t>
      </w:r>
      <w:r w:rsidRPr="00BB1F39">
        <w:t xml:space="preserve"> telefonicky ordinaci - tel.</w:t>
      </w:r>
      <w:r w:rsidRPr="00BB1F39">
        <w:rPr>
          <w:b/>
          <w:bCs/>
        </w:rPr>
        <w:t xml:space="preserve"> </w:t>
      </w:r>
      <w:r w:rsidRPr="00BB1F39">
        <w:t xml:space="preserve">545 216 962 nebo emailem paní doktorku - </w:t>
      </w:r>
      <w:hyperlink r:id="rId13" w:history="1">
        <w:r w:rsidRPr="00BB1F39">
          <w:rPr>
            <w:rStyle w:val="Hypertextovodkaz"/>
          </w:rPr>
          <w:t>pribylova00@seznam.cz</w:t>
        </w:r>
      </w:hyperlink>
      <w:r w:rsidRPr="00BB1F39">
        <w:t>.</w:t>
      </w:r>
    </w:p>
    <w:p w14:paraId="42855431" w14:textId="77777777" w:rsidR="005457B1" w:rsidRPr="00BB1F39" w:rsidRDefault="005457B1" w:rsidP="00665D01">
      <w:pPr>
        <w:jc w:val="both"/>
      </w:pPr>
    </w:p>
    <w:p w14:paraId="7A893F4D" w14:textId="4BA14757" w:rsidR="00906B9A" w:rsidRPr="00BB1F39" w:rsidRDefault="00080D47" w:rsidP="00665D01">
      <w:pPr>
        <w:jc w:val="both"/>
        <w:rPr>
          <w:color w:val="000000" w:themeColor="text1"/>
        </w:rPr>
      </w:pPr>
      <w:r w:rsidRPr="00BB1F39">
        <w:rPr>
          <w:color w:val="000000" w:themeColor="text1"/>
        </w:rPr>
        <w:t xml:space="preserve">Pokud jde na </w:t>
      </w:r>
      <w:proofErr w:type="spellStart"/>
      <w:r w:rsidR="00906B9A" w:rsidRPr="00BB1F39">
        <w:rPr>
          <w:color w:val="000000" w:themeColor="text1"/>
        </w:rPr>
        <w:t>pracovnělékařskou</w:t>
      </w:r>
      <w:proofErr w:type="spellEnd"/>
      <w:r w:rsidR="00906B9A" w:rsidRPr="00BB1F39">
        <w:rPr>
          <w:color w:val="000000" w:themeColor="text1"/>
        </w:rPr>
        <w:t xml:space="preserve"> </w:t>
      </w:r>
      <w:r w:rsidRPr="00BB1F39">
        <w:rPr>
          <w:color w:val="000000" w:themeColor="text1"/>
        </w:rPr>
        <w:t>prohlídku k MUDr. Přibylové zaměstnanec, který se u ní chce také registrovat,</w:t>
      </w:r>
      <w:r w:rsidR="00906B9A" w:rsidRPr="00BB1F39">
        <w:rPr>
          <w:color w:val="000000" w:themeColor="text1"/>
        </w:rPr>
        <w:t xml:space="preserve"> je nutné zatelefonovat předem do ordinace a domluvit se na postupu.</w:t>
      </w:r>
    </w:p>
    <w:p w14:paraId="09A256F5" w14:textId="77777777" w:rsidR="00906B9A" w:rsidRPr="00BB1F39" w:rsidRDefault="00906B9A" w:rsidP="00665D01">
      <w:pPr>
        <w:jc w:val="both"/>
        <w:rPr>
          <w:color w:val="000000" w:themeColor="text1"/>
        </w:rPr>
      </w:pPr>
    </w:p>
    <w:p w14:paraId="4347C848" w14:textId="40131211" w:rsidR="00906B9A" w:rsidRPr="00BB1F39" w:rsidRDefault="00080D47" w:rsidP="00665D01">
      <w:pPr>
        <w:jc w:val="both"/>
        <w:rPr>
          <w:color w:val="000000" w:themeColor="text1"/>
        </w:rPr>
      </w:pPr>
      <w:r w:rsidRPr="00BB1F39">
        <w:rPr>
          <w:color w:val="000000" w:themeColor="text1"/>
        </w:rPr>
        <w:t xml:space="preserve">Pokud jde na </w:t>
      </w:r>
      <w:proofErr w:type="spellStart"/>
      <w:r w:rsidR="00906B9A" w:rsidRPr="00BB1F39">
        <w:rPr>
          <w:color w:val="000000" w:themeColor="text1"/>
        </w:rPr>
        <w:t>pracovnělékařskou</w:t>
      </w:r>
      <w:proofErr w:type="spellEnd"/>
      <w:r w:rsidR="00906B9A" w:rsidRPr="00BB1F39">
        <w:rPr>
          <w:color w:val="000000" w:themeColor="text1"/>
        </w:rPr>
        <w:t xml:space="preserve"> </w:t>
      </w:r>
      <w:r w:rsidRPr="00BB1F39">
        <w:rPr>
          <w:color w:val="000000" w:themeColor="text1"/>
        </w:rPr>
        <w:t>prohlídku k MUDr. Přibylové zaměstnanec, který nemá registrujícího lékaře</w:t>
      </w:r>
      <w:r w:rsidR="00906B9A" w:rsidRPr="00BB1F39">
        <w:rPr>
          <w:color w:val="000000" w:themeColor="text1"/>
        </w:rPr>
        <w:t>, je nutné předem zatelefonovat do ordinace a domluvit se na postupu.</w:t>
      </w:r>
    </w:p>
    <w:p w14:paraId="7C02A9B5" w14:textId="760E6BB0" w:rsidR="00906B9A" w:rsidRPr="00BB1F39" w:rsidRDefault="00906B9A" w:rsidP="00665D01">
      <w:pPr>
        <w:jc w:val="both"/>
        <w:rPr>
          <w:color w:val="000000" w:themeColor="text1"/>
        </w:rPr>
      </w:pPr>
    </w:p>
    <w:p w14:paraId="22462D16" w14:textId="5312A80A" w:rsidR="00665D01" w:rsidRPr="00BB1F39" w:rsidRDefault="00665D01" w:rsidP="00665D01">
      <w:pPr>
        <w:jc w:val="both"/>
        <w:rPr>
          <w:b/>
          <w:color w:val="000000" w:themeColor="text1"/>
        </w:rPr>
      </w:pPr>
      <w:r w:rsidRPr="00BB1F39">
        <w:rPr>
          <w:b/>
          <w:color w:val="000000" w:themeColor="text1"/>
        </w:rPr>
        <w:t>Očkování proti encefalitidě</w:t>
      </w:r>
    </w:p>
    <w:p w14:paraId="529D4A62" w14:textId="0C866BD6" w:rsidR="00080D47" w:rsidRPr="00BB1F39" w:rsidRDefault="00665D01" w:rsidP="00665D01">
      <w:pPr>
        <w:jc w:val="both"/>
        <w:rPr>
          <w:rStyle w:val="Hypertextovodkaz"/>
        </w:rPr>
      </w:pPr>
      <w:r w:rsidRPr="00BB1F39">
        <w:t>Očkování proti encefalitidě bylo v březnu zrušeno. Od dubna bude očko</w:t>
      </w:r>
      <w:r w:rsidR="006626B6" w:rsidRPr="00BB1F39">
        <w:t>vání provádět již MUDr. Přiby</w:t>
      </w:r>
      <w:r w:rsidRPr="00BB1F39">
        <w:t xml:space="preserve">lová, která má seznam přihlášených zaměstnanců k dispozici. Termín očkování je třeba si domluvit telefonicky v ordinaci nebo e-mailem  </w:t>
      </w:r>
      <w:hyperlink r:id="rId14" w:history="1">
        <w:r w:rsidRPr="00BB1F39">
          <w:rPr>
            <w:rStyle w:val="Hypertextovodkaz"/>
          </w:rPr>
          <w:t>pribylova00@seznam.cz</w:t>
        </w:r>
      </w:hyperlink>
      <w:r w:rsidRPr="00BB1F39">
        <w:rPr>
          <w:rStyle w:val="Hypertextovodkaz"/>
        </w:rPr>
        <w:t xml:space="preserve"> </w:t>
      </w:r>
    </w:p>
    <w:p w14:paraId="1BE39AB4" w14:textId="4708EBBB" w:rsidR="00ED7176" w:rsidRPr="00BB1F39" w:rsidRDefault="00ED7176" w:rsidP="00665D01">
      <w:pPr>
        <w:jc w:val="both"/>
      </w:pPr>
    </w:p>
    <w:p w14:paraId="3F9B0872" w14:textId="44B453FD" w:rsidR="00080D47" w:rsidRPr="00BB1F39" w:rsidRDefault="00ED7176" w:rsidP="00665D01">
      <w:pPr>
        <w:jc w:val="both"/>
      </w:pPr>
      <w:r w:rsidRPr="00BB1F39">
        <w:t>Pokud budete mít nějaké dotazy, neváhejte se na mě obrátit.</w:t>
      </w:r>
    </w:p>
    <w:p w14:paraId="5506E07C" w14:textId="77777777" w:rsidR="00ED7176" w:rsidRPr="00BB1F39" w:rsidRDefault="00ED7176" w:rsidP="00665D01">
      <w:pPr>
        <w:jc w:val="both"/>
      </w:pPr>
    </w:p>
    <w:p w14:paraId="10DF12FB" w14:textId="3DAC0D49" w:rsidR="00ED7176" w:rsidRPr="00BB1F39" w:rsidRDefault="00ED7176" w:rsidP="00ED7176">
      <w:pPr>
        <w:pStyle w:val="Normlnweb"/>
        <w:spacing w:before="0" w:beforeAutospacing="0" w:after="450" w:afterAutospacing="0" w:line="270" w:lineRule="atLeas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B1F39">
        <w:rPr>
          <w:rFonts w:asciiTheme="minorHAnsi" w:hAnsiTheme="minorHAnsi" w:cstheme="minorHAnsi"/>
          <w:bCs/>
          <w:color w:val="000000"/>
          <w:sz w:val="22"/>
          <w:szCs w:val="22"/>
        </w:rPr>
        <w:t>S pozdravem</w:t>
      </w:r>
    </w:p>
    <w:p w14:paraId="022F44A3" w14:textId="58E7D6D6" w:rsidR="00ED7176" w:rsidRPr="00BB1F39" w:rsidRDefault="00ED7176" w:rsidP="00ED7176">
      <w:pPr>
        <w:pStyle w:val="Normlnweb"/>
        <w:spacing w:before="0" w:beforeAutospacing="0" w:after="450" w:afterAutospacing="0" w:line="270" w:lineRule="atLeast"/>
      </w:pPr>
      <w:r w:rsidRPr="00BB1F39">
        <w:rPr>
          <w:rFonts w:ascii="Arial" w:hAnsi="Arial" w:cs="Arial"/>
          <w:b/>
          <w:bCs/>
          <w:color w:val="000000"/>
          <w:sz w:val="21"/>
          <w:szCs w:val="21"/>
        </w:rPr>
        <w:t>JUDr. Pavla Zapletalová</w:t>
      </w:r>
      <w:r w:rsidRPr="00BB1F39">
        <w:rPr>
          <w:rFonts w:ascii="Arial" w:hAnsi="Arial" w:cs="Arial"/>
          <w:b/>
          <w:bCs/>
          <w:color w:val="000000"/>
          <w:sz w:val="21"/>
          <w:szCs w:val="21"/>
        </w:rPr>
        <w:br/>
      </w:r>
      <w:r w:rsidRPr="00BB1F39">
        <w:rPr>
          <w:rFonts w:ascii="Arial" w:hAnsi="Arial" w:cs="Arial"/>
          <w:color w:val="000000"/>
          <w:sz w:val="21"/>
          <w:szCs w:val="21"/>
        </w:rPr>
        <w:t>Vedoucí personálního oddělení</w:t>
      </w:r>
    </w:p>
    <w:p w14:paraId="6A68CE65" w14:textId="77777777" w:rsidR="00ED7176" w:rsidRPr="00BB1F39" w:rsidRDefault="00ED7176" w:rsidP="00ED7176">
      <w:pPr>
        <w:pStyle w:val="Normlnweb"/>
        <w:spacing w:before="0" w:beforeAutospacing="0" w:after="375" w:afterAutospacing="0"/>
      </w:pPr>
      <w:r w:rsidRPr="00BB1F39">
        <w:rPr>
          <w:noProof/>
        </w:rPr>
        <w:drawing>
          <wp:inline distT="0" distB="0" distL="0" distR="0" wp14:anchorId="3D1E9109" wp14:editId="58AED252">
            <wp:extent cx="1238250" cy="361950"/>
            <wp:effectExtent l="0" t="0" r="0" b="0"/>
            <wp:docPr id="2" name="Obrázek 2" descr="logo&#10;            Masarykova univerzi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&#10;            Masarykova univerzit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2E6D6" w14:textId="77777777" w:rsidR="00ED7176" w:rsidRPr="00BB1F39" w:rsidRDefault="00ED7176" w:rsidP="00ED7176">
      <w:pPr>
        <w:pStyle w:val="Normlnweb"/>
        <w:spacing w:before="0" w:beforeAutospacing="0" w:after="0" w:afterAutospacing="0" w:line="240" w:lineRule="atLeast"/>
      </w:pPr>
      <w:r w:rsidRPr="00BB1F39">
        <w:rPr>
          <w:rStyle w:val="Siln"/>
          <w:rFonts w:ascii="Arial" w:hAnsi="Arial" w:cs="Arial"/>
          <w:color w:val="0000DC"/>
        </w:rPr>
        <w:t>Masarykova univerzita | Ekonomicko-správní fakulta</w:t>
      </w:r>
      <w:r w:rsidRPr="00BB1F39">
        <w:rPr>
          <w:rFonts w:ascii="Arial" w:hAnsi="Arial" w:cs="Arial"/>
          <w:color w:val="0000DC"/>
          <w:sz w:val="18"/>
          <w:szCs w:val="18"/>
        </w:rPr>
        <w:br/>
        <w:t>Personální oddělení</w:t>
      </w:r>
      <w:r w:rsidRPr="00BB1F39">
        <w:rPr>
          <w:rFonts w:ascii="Arial" w:hAnsi="Arial" w:cs="Arial"/>
          <w:color w:val="0000DC"/>
          <w:sz w:val="18"/>
          <w:szCs w:val="18"/>
        </w:rPr>
        <w:br/>
        <w:t xml:space="preserve">A: Lipová 41a | 602 00 Brno </w:t>
      </w:r>
      <w:r w:rsidRPr="00BB1F39">
        <w:rPr>
          <w:rFonts w:ascii="Arial" w:hAnsi="Arial" w:cs="Arial"/>
          <w:color w:val="0000DC"/>
          <w:sz w:val="18"/>
          <w:szCs w:val="18"/>
        </w:rPr>
        <w:br/>
        <w:t xml:space="preserve">T: </w:t>
      </w:r>
      <w:hyperlink r:id="rId16" w:tgtFrame="_blank" w:history="1">
        <w:r w:rsidRPr="00BB1F39">
          <w:rPr>
            <w:rStyle w:val="Hypertextovodkaz"/>
            <w:rFonts w:ascii="Arial" w:hAnsi="Arial" w:cs="Arial"/>
            <w:sz w:val="18"/>
            <w:szCs w:val="18"/>
          </w:rPr>
          <w:t>+420 549 497 358</w:t>
        </w:r>
      </w:hyperlink>
      <w:r w:rsidRPr="00BB1F39">
        <w:rPr>
          <w:rFonts w:ascii="Arial" w:hAnsi="Arial" w:cs="Arial"/>
          <w:color w:val="0000DC"/>
          <w:sz w:val="18"/>
          <w:szCs w:val="18"/>
        </w:rPr>
        <w:t xml:space="preserve"> </w:t>
      </w:r>
      <w:r w:rsidRPr="00BB1F39">
        <w:rPr>
          <w:rFonts w:ascii="Arial" w:hAnsi="Arial" w:cs="Arial"/>
          <w:color w:val="0000DC"/>
          <w:sz w:val="18"/>
          <w:szCs w:val="18"/>
        </w:rPr>
        <w:br/>
        <w:t xml:space="preserve">E: </w:t>
      </w:r>
      <w:hyperlink r:id="rId17" w:tgtFrame="_blank" w:history="1">
        <w:r w:rsidRPr="00BB1F39">
          <w:rPr>
            <w:rStyle w:val="Hypertextovodkaz"/>
            <w:rFonts w:ascii="Arial" w:hAnsi="Arial" w:cs="Arial"/>
            <w:sz w:val="18"/>
            <w:szCs w:val="18"/>
          </w:rPr>
          <w:t>pavla.zapletalova@econ.muni.cz</w:t>
        </w:r>
      </w:hyperlink>
    </w:p>
    <w:p w14:paraId="4217C10C" w14:textId="77777777" w:rsidR="00080D47" w:rsidRPr="00BB1F39" w:rsidRDefault="00080D47" w:rsidP="000012AD"/>
    <w:p w14:paraId="31A98586" w14:textId="17CF1522" w:rsidR="000012AD" w:rsidRPr="00BB1F39" w:rsidRDefault="000012AD" w:rsidP="000012AD">
      <w:pPr>
        <w:rPr>
          <w:lang w:val="en-GB"/>
        </w:rPr>
      </w:pPr>
      <w:bookmarkStart w:id="0" w:name="_GoBack"/>
      <w:bookmarkEnd w:id="0"/>
    </w:p>
    <w:sectPr w:rsidR="000012AD" w:rsidRPr="00BB1F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860DE5"/>
    <w:multiLevelType w:val="hybridMultilevel"/>
    <w:tmpl w:val="77800176"/>
    <w:lvl w:ilvl="0" w:tplc="DE54F6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B5F53"/>
    <w:multiLevelType w:val="multilevel"/>
    <w:tmpl w:val="86F882A0"/>
    <w:lvl w:ilvl="0">
      <w:start w:val="8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TI2NTIwMDIAcpR0lIJTi4sz8/NACgxrAVCqBwYsAAAA"/>
  </w:docVars>
  <w:rsids>
    <w:rsidRoot w:val="002005D7"/>
    <w:rsid w:val="000012AD"/>
    <w:rsid w:val="00080D47"/>
    <w:rsid w:val="00103DD6"/>
    <w:rsid w:val="00105E0C"/>
    <w:rsid w:val="001214C1"/>
    <w:rsid w:val="001B72EE"/>
    <w:rsid w:val="001D33BD"/>
    <w:rsid w:val="002005D7"/>
    <w:rsid w:val="00296D4E"/>
    <w:rsid w:val="003756DB"/>
    <w:rsid w:val="00380F61"/>
    <w:rsid w:val="004E337E"/>
    <w:rsid w:val="005457B1"/>
    <w:rsid w:val="00551E29"/>
    <w:rsid w:val="005D52B8"/>
    <w:rsid w:val="005E644B"/>
    <w:rsid w:val="006626B6"/>
    <w:rsid w:val="00665D01"/>
    <w:rsid w:val="006C2DBF"/>
    <w:rsid w:val="00802F1A"/>
    <w:rsid w:val="00847A0A"/>
    <w:rsid w:val="00885F75"/>
    <w:rsid w:val="008C083F"/>
    <w:rsid w:val="008C7C59"/>
    <w:rsid w:val="00906B9A"/>
    <w:rsid w:val="00A57930"/>
    <w:rsid w:val="00A96794"/>
    <w:rsid w:val="00B14737"/>
    <w:rsid w:val="00B80DD9"/>
    <w:rsid w:val="00BB1F39"/>
    <w:rsid w:val="00BE15D4"/>
    <w:rsid w:val="00BF1B30"/>
    <w:rsid w:val="00C12612"/>
    <w:rsid w:val="00C25297"/>
    <w:rsid w:val="00C97453"/>
    <w:rsid w:val="00CF0A21"/>
    <w:rsid w:val="00D21E4A"/>
    <w:rsid w:val="00D95057"/>
    <w:rsid w:val="00DA24A5"/>
    <w:rsid w:val="00DA2A1A"/>
    <w:rsid w:val="00DB6E7C"/>
    <w:rsid w:val="00DC05E8"/>
    <w:rsid w:val="00DF5C4A"/>
    <w:rsid w:val="00E20527"/>
    <w:rsid w:val="00E75BB0"/>
    <w:rsid w:val="00ED7176"/>
    <w:rsid w:val="00F00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DAD9A"/>
  <w15:chartTrackingRefBased/>
  <w15:docId w15:val="{268D17D5-BA36-4468-B838-16AA900F7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005D7"/>
    <w:pPr>
      <w:spacing w:after="0" w:line="240" w:lineRule="auto"/>
    </w:pPr>
    <w:rPr>
      <w:rFonts w:ascii="Calibr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2005D7"/>
    <w:rPr>
      <w:color w:val="0563C1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E7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E7C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F007B0"/>
    <w:rPr>
      <w:color w:val="954F72" w:themeColor="followed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D95057"/>
    <w:rPr>
      <w:color w:val="605E5C"/>
      <w:shd w:val="clear" w:color="auto" w:fill="E1DFDD"/>
    </w:rPr>
  </w:style>
  <w:style w:type="character" w:customStyle="1" w:styleId="tlid-translation">
    <w:name w:val="tlid-translation"/>
    <w:basedOn w:val="Standardnpsmoodstavce"/>
    <w:rsid w:val="00E75BB0"/>
  </w:style>
  <w:style w:type="paragraph" w:styleId="Odstavecseseznamem">
    <w:name w:val="List Paragraph"/>
    <w:basedOn w:val="Normln"/>
    <w:uiPriority w:val="34"/>
    <w:qFormat/>
    <w:rsid w:val="00080D47"/>
    <w:pPr>
      <w:ind w:left="720"/>
      <w:contextualSpacing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lrzxr">
    <w:name w:val="lrzxr"/>
    <w:basedOn w:val="Standardnpsmoodstavce"/>
    <w:rsid w:val="00080D47"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06B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06B9A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ED717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ED7176"/>
    <w:rPr>
      <w:b/>
      <w:bCs/>
    </w:rPr>
  </w:style>
  <w:style w:type="character" w:customStyle="1" w:styleId="moz-txt-tag">
    <w:name w:val="moz-txt-tag"/>
    <w:basedOn w:val="Standardnpsmoodstavce"/>
    <w:rsid w:val="00ED71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5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1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5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2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2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04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bylova00@seznam.cz" TargetMode="External"/><Relationship Id="rId13" Type="http://schemas.openxmlformats.org/officeDocument/2006/relationships/hyperlink" Target="mailto:pribylova00@seznam.c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s.muni.cz/auth/objednani_terminu/" TargetMode="External"/><Relationship Id="rId17" Type="http://schemas.openxmlformats.org/officeDocument/2006/relationships/hyperlink" Target="mailto:pavla.zapletalova@econ.muni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tel:+420549497358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s.muni.cz/auth/objednani_terminu/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http://www.szu.cz/tema/prevence/koronavirus-2019-ncov-aktualni-data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mudr-vera-pribylova.modernilekar.cz/" TargetMode="External"/><Relationship Id="rId14" Type="http://schemas.openxmlformats.org/officeDocument/2006/relationships/hyperlink" Target="mailto:pribylova00@seznam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A0E0618382FB468D7AA0F751BB6803" ma:contentTypeVersion="10" ma:contentTypeDescription="Vytvoří nový dokument" ma:contentTypeScope="" ma:versionID="ab920044e75ccd80cede19c3b8688d94">
  <xsd:schema xmlns:xsd="http://www.w3.org/2001/XMLSchema" xmlns:xs="http://www.w3.org/2001/XMLSchema" xmlns:p="http://schemas.microsoft.com/office/2006/metadata/properties" xmlns:ns3="877b3f2d-8cda-46d1-bfce-0ade62aa2e4d" xmlns:ns4="a5a928be-b038-4a1a-9c21-6d3136765e8e" targetNamespace="http://schemas.microsoft.com/office/2006/metadata/properties" ma:root="true" ma:fieldsID="9b48eaa2bdccf7b085d7243535678c8c" ns3:_="" ns4:_="">
    <xsd:import namespace="877b3f2d-8cda-46d1-bfce-0ade62aa2e4d"/>
    <xsd:import namespace="a5a928be-b038-4a1a-9c21-6d3136765e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b3f2d-8cda-46d1-bfce-0ade62aa2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928be-b038-4a1a-9c21-6d313676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801A5F-D924-4257-9697-8AFF56F0A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b3f2d-8cda-46d1-bfce-0ade62aa2e4d"/>
    <ds:schemaRef ds:uri="a5a928be-b038-4a1a-9c21-6d313676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973BE6-4212-41E5-8B76-57ADC75CF3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3CCC92-CEBF-43D4-9511-17AA8C8B4195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877b3f2d-8cda-46d1-bfce-0ade62aa2e4d"/>
    <ds:schemaRef ds:uri="http://schemas.openxmlformats.org/package/2006/metadata/core-properties"/>
    <ds:schemaRef ds:uri="http://purl.org/dc/terms/"/>
    <ds:schemaRef ds:uri="a5a928be-b038-4a1a-9c21-6d3136765e8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6</Words>
  <Characters>4402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Wahlová</dc:creator>
  <cp:keywords/>
  <dc:description/>
  <cp:lastModifiedBy>Zapletalova</cp:lastModifiedBy>
  <cp:revision>3</cp:revision>
  <cp:lastPrinted>2020-03-04T09:22:00Z</cp:lastPrinted>
  <dcterms:created xsi:type="dcterms:W3CDTF">2020-03-13T17:01:00Z</dcterms:created>
  <dcterms:modified xsi:type="dcterms:W3CDTF">2020-03-1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A0E0618382FB468D7AA0F751BB6803</vt:lpwstr>
  </property>
</Properties>
</file>